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AECE5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24225D" wp14:editId="0546E8E2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3D46B8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677B678" w14:textId="0D74992E" w:rsidR="004908FF" w:rsidRPr="004E2360" w:rsidRDefault="00D509CA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Energy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24225D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313D46B8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677B678" w14:textId="0D74992E" w:rsidR="004908FF" w:rsidRPr="004E2360" w:rsidRDefault="00D509CA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Energy Engine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60E831" wp14:editId="7CB86996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5D0EEC0D" w14:textId="77777777" w:rsidR="00260FE8" w:rsidRDefault="00260FE8" w:rsidP="00ED20B5"/>
    <w:p w14:paraId="20828711" w14:textId="77777777" w:rsidR="00260FE8" w:rsidRDefault="00260FE8" w:rsidP="00ED20B5"/>
    <w:p w14:paraId="4A845092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5113D01F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B7ABF2" wp14:editId="264C3C4E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C217A" w14:textId="77777777" w:rsidR="004E2360" w:rsidRPr="00D509CA" w:rsidRDefault="004E2360" w:rsidP="00D509C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20D339E" w14:textId="77777777" w:rsidR="004E2360" w:rsidRPr="00D509CA" w:rsidRDefault="004E2360" w:rsidP="00D509C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F81F643" w14:textId="77777777" w:rsidR="00CD4A5C" w:rsidRPr="00D509CA" w:rsidRDefault="00CD4A5C" w:rsidP="00D509C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7D13538" w14:textId="77777777" w:rsidR="004E2360" w:rsidRPr="00D509CA" w:rsidRDefault="004E2360" w:rsidP="00D509C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7FD9947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passionate about joining as an Energy Engineer at your organization. I find my professional accomplishments apt to submit my resume for your overview. I have completed my Electrical Engineering and gained valuable experience in an internship with ABC Engineering Ltd. I also possess an engineering license and nurtured the required competencies, bringing new heights of success and prosperity for the organization.</w:t>
                            </w:r>
                          </w:p>
                          <w:p w14:paraId="66EE0E22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5A12A48" w14:textId="4D2539D9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low is the list of my key responsibility areas at my current organization:</w:t>
                            </w:r>
                          </w:p>
                          <w:p w14:paraId="4DAD5F15" w14:textId="77777777" w:rsidR="00D509CA" w:rsidRDefault="00D509CA" w:rsidP="00D509CA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2DFF6A2" w14:textId="481835A1" w:rsidR="00D509CA" w:rsidRPr="00D509CA" w:rsidRDefault="00D509CA" w:rsidP="00D509C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pleting the responsibilities assigned by the manag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5055C9A" w14:textId="63CE4C09" w:rsidR="00D509CA" w:rsidRPr="00D509CA" w:rsidRDefault="00D509CA" w:rsidP="00D509C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new devices that are energy effici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9BE38D1" w14:textId="7C47DA58" w:rsidR="00D509CA" w:rsidRPr="00D509CA" w:rsidRDefault="00D509CA" w:rsidP="00D509C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sing</w:t>
                            </w: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he existing practices and recommending enhanc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1967E98" w14:textId="6B906371" w:rsidR="00D509CA" w:rsidRPr="00D509CA" w:rsidRDefault="00D509CA" w:rsidP="00D509C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ing and presenting presentatio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58370CD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E8B2B4E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capable of blending the best environment-friendly practices with mathematics and science that leads to the successful completion of the project while impacting the environment in the least possible way. </w:t>
                            </w:r>
                          </w:p>
                          <w:p w14:paraId="6C09506F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C5FB154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 accompanying resume would provide a run-through of my academic accomplishments and my work history. I am looking forward to having a discussion with you over my professional skills and attributes.</w:t>
                            </w:r>
                          </w:p>
                          <w:p w14:paraId="3E22B8DC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51AA57D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7A4B96E1" w14:textId="77777777" w:rsidR="00D509CA" w:rsidRPr="00D509CA" w:rsidRDefault="00D509CA" w:rsidP="00D509C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509C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F4417A1" w14:textId="77777777" w:rsidR="008E2357" w:rsidRPr="00D509CA" w:rsidRDefault="008E2357" w:rsidP="00D509C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24B2C6B" w14:textId="77777777" w:rsidR="008E2357" w:rsidRPr="00D509CA" w:rsidRDefault="008E2357" w:rsidP="00D509C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8F3CFCC" w14:textId="77777777" w:rsidR="004E2360" w:rsidRPr="00D509CA" w:rsidRDefault="004E2360" w:rsidP="00D509C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B7AB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522C217A" w14:textId="77777777" w:rsidR="004E2360" w:rsidRPr="00D509CA" w:rsidRDefault="004E2360" w:rsidP="00D509C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20D339E" w14:textId="77777777" w:rsidR="004E2360" w:rsidRPr="00D509CA" w:rsidRDefault="004E2360" w:rsidP="00D509C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F81F643" w14:textId="77777777" w:rsidR="00CD4A5C" w:rsidRPr="00D509CA" w:rsidRDefault="00CD4A5C" w:rsidP="00D509C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7D13538" w14:textId="77777777" w:rsidR="004E2360" w:rsidRPr="00D509CA" w:rsidRDefault="004E2360" w:rsidP="00D509C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7FD9947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passionate about joining as an Energy Engineer at your organization. I find my professional accomplishments apt to submit my resume for your overview. I have completed my Electrical Engineering and gained valuable experience in an internship with ABC Engineering Ltd. I also possess an engineering license and nurtured the required competencies, bringing new heights of success and prosperity for the organization.</w:t>
                      </w:r>
                    </w:p>
                    <w:p w14:paraId="66EE0E22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5A12A48" w14:textId="4D2539D9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low is the list of my key responsibility areas at my current organization:</w:t>
                      </w:r>
                    </w:p>
                    <w:p w14:paraId="4DAD5F15" w14:textId="77777777" w:rsidR="00D509CA" w:rsidRDefault="00D509CA" w:rsidP="00D509CA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2DFF6A2" w14:textId="481835A1" w:rsidR="00D509CA" w:rsidRPr="00D509CA" w:rsidRDefault="00D509CA" w:rsidP="00D509C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pleting the responsibilities assigned by the manag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5055C9A" w14:textId="63CE4C09" w:rsidR="00D509CA" w:rsidRPr="00D509CA" w:rsidRDefault="00D509CA" w:rsidP="00D509C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new devices that are energy effici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9BE38D1" w14:textId="7C47DA58" w:rsidR="00D509CA" w:rsidRPr="00D509CA" w:rsidRDefault="00D509CA" w:rsidP="00D509C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sing</w:t>
                      </w: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he existing practices and recommending enhanc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1967E98" w14:textId="6B906371" w:rsidR="00D509CA" w:rsidRPr="00D509CA" w:rsidRDefault="00D509CA" w:rsidP="00D509C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ing and presenting presentatio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58370CD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E8B2B4E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capable of blending the best environment-friendly practices with mathematics and science that leads to the successful completion of the project while impacting the environment in the least possible way. </w:t>
                      </w:r>
                    </w:p>
                    <w:p w14:paraId="6C09506F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C5FB154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 accompanying resume would provide a run-through of my academic accomplishments and my work history. I am looking forward to having a discussion with you over my professional skills and attributes.</w:t>
                      </w:r>
                    </w:p>
                    <w:p w14:paraId="3E22B8DC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51AA57D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7A4B96E1" w14:textId="77777777" w:rsidR="00D509CA" w:rsidRPr="00D509CA" w:rsidRDefault="00D509CA" w:rsidP="00D509C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509C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F4417A1" w14:textId="77777777" w:rsidR="008E2357" w:rsidRPr="00D509CA" w:rsidRDefault="008E2357" w:rsidP="00D509C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24B2C6B" w14:textId="77777777" w:rsidR="008E2357" w:rsidRPr="00D509CA" w:rsidRDefault="008E2357" w:rsidP="00D509C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8F3CFCC" w14:textId="77777777" w:rsidR="004E2360" w:rsidRPr="00D509CA" w:rsidRDefault="004E2360" w:rsidP="00D509C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65E3D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0C12AAB4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6766A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3834DC9F" wp14:editId="5F00800C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24A8F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306A5228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ECC0F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F10C6F" wp14:editId="5D76F8D5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55E1E"/>
    <w:multiLevelType w:val="multilevel"/>
    <w:tmpl w:val="C3703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D509CA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C0F0DA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gy Engineer Cover Letter Sample</dc:title>
  <dc:subject>Create your Cover Letter using Free Energy Engineer Cover Letter Sample Template</dc:subject>
  <dc:creator>QwikResume.com</dc:creator>
  <cp:keywords/>
  <dc:description/>
  <dcterms:created xsi:type="dcterms:W3CDTF">2021-11-07T08:52:00Z</dcterms:created>
  <dcterms:modified xsi:type="dcterms:W3CDTF">2021-11-07T08:52:00Z</dcterms:modified>
  <cp:category>Engineering</cp:category>
</cp:coreProperties>
</file>